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imos  kristalli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353101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